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4D107" w14:textId="77777777" w:rsidR="00CC47DF" w:rsidRPr="009D5CE6" w:rsidRDefault="00CC47DF" w:rsidP="009D5CE6">
      <w:pPr>
        <w:spacing w:line="276" w:lineRule="auto"/>
        <w:rPr>
          <w:i/>
          <w:iCs/>
          <w:color w:val="FF0000"/>
        </w:rPr>
      </w:pPr>
      <w:r w:rsidRPr="009D5CE6">
        <w:rPr>
          <w:i/>
          <w:iCs/>
          <w:color w:val="FF0000"/>
        </w:rPr>
        <w:t>Instructions</w:t>
      </w:r>
    </w:p>
    <w:p w14:paraId="497190F0" w14:textId="77777777" w:rsidR="00CC47DF" w:rsidRPr="009D5CE6" w:rsidRDefault="00CC47DF" w:rsidP="009D5CE6">
      <w:pPr>
        <w:spacing w:line="276" w:lineRule="auto"/>
        <w:rPr>
          <w:i/>
          <w:iCs/>
          <w:color w:val="FF0000"/>
        </w:rPr>
      </w:pPr>
      <w:r w:rsidRPr="009D5CE6">
        <w:rPr>
          <w:i/>
          <w:iCs/>
          <w:color w:val="FF0000"/>
        </w:rPr>
        <w:t>Scenario</w:t>
      </w:r>
    </w:p>
    <w:p w14:paraId="7D40D3FD" w14:textId="02246634" w:rsidR="00CC47DF" w:rsidRPr="00CC47DF" w:rsidRDefault="00CC47DF" w:rsidP="009D5CE6">
      <w:pPr>
        <w:spacing w:line="276" w:lineRule="auto"/>
        <w:rPr>
          <w:i/>
          <w:iCs/>
        </w:rPr>
      </w:pPr>
      <w:r w:rsidRPr="00CC47DF">
        <w:rPr>
          <w:i/>
          <w:iCs/>
        </w:rPr>
        <w:t xml:space="preserve">Assume you are creating a small business selling a product or service in New York City.  You need $50,000 for your </w:t>
      </w:r>
      <w:proofErr w:type="spellStart"/>
      <w:r w:rsidRPr="00CC47DF">
        <w:rPr>
          <w:i/>
          <w:iCs/>
        </w:rPr>
        <w:t>startup</w:t>
      </w:r>
      <w:proofErr w:type="spellEnd"/>
      <w:r w:rsidRPr="00CC47DF">
        <w:rPr>
          <w:i/>
          <w:iCs/>
        </w:rPr>
        <w:t>.  Create a comprehensive/descriptive list of things you have to do to open your business. Here are some questions you would need to ask:  What kind of business are you starting? What type of ownership? What is your product or service?  How to set up a business entity in NYS?  What forms to fill out? Do you need a business plan to get $50,000?  What would you put in your business plan?  What’s the cost associated with your business?  </w:t>
      </w:r>
    </w:p>
    <w:p w14:paraId="4ADA7B6B" w14:textId="77777777" w:rsidR="00CC47DF" w:rsidRPr="00CC47DF" w:rsidRDefault="00CC47DF" w:rsidP="009D5CE6">
      <w:pPr>
        <w:spacing w:line="276" w:lineRule="auto"/>
        <w:rPr>
          <w:i/>
          <w:iCs/>
          <w:color w:val="FF0000"/>
        </w:rPr>
      </w:pPr>
      <w:r w:rsidRPr="00CC47DF">
        <w:rPr>
          <w:i/>
          <w:iCs/>
          <w:color w:val="FF0000"/>
        </w:rPr>
        <w:t>Read the following.</w:t>
      </w:r>
    </w:p>
    <w:p w14:paraId="3ABD8B58" w14:textId="77777777" w:rsidR="00CC47DF" w:rsidRPr="00CC47DF" w:rsidRDefault="00CC47DF" w:rsidP="009D5CE6">
      <w:pPr>
        <w:spacing w:line="276" w:lineRule="auto"/>
        <w:rPr>
          <w:i/>
          <w:iCs/>
        </w:rPr>
      </w:pPr>
      <w:r w:rsidRPr="00CC47DF">
        <w:rPr>
          <w:i/>
          <w:iCs/>
        </w:rPr>
        <w:t>https://www.entrepreneur.com/article/38290 (Links to an external site.)</w:t>
      </w:r>
    </w:p>
    <w:p w14:paraId="14976FC9" w14:textId="77777777" w:rsidR="00CC47DF" w:rsidRPr="00CC47DF" w:rsidRDefault="00CC47DF" w:rsidP="009D5CE6">
      <w:pPr>
        <w:spacing w:line="276" w:lineRule="auto"/>
        <w:rPr>
          <w:i/>
          <w:iCs/>
        </w:rPr>
      </w:pPr>
      <w:r w:rsidRPr="00CC47DF">
        <w:rPr>
          <w:i/>
          <w:iCs/>
        </w:rPr>
        <w:t>https://www.sba.gov/business-guide/plan/write-your-business-plan-template (Links to an external site.)</w:t>
      </w:r>
    </w:p>
    <w:p w14:paraId="10A82A12" w14:textId="2B867B03" w:rsidR="00CC47DF" w:rsidRPr="00CC47DF" w:rsidRDefault="00CC47DF" w:rsidP="009D5CE6">
      <w:pPr>
        <w:spacing w:line="276" w:lineRule="auto"/>
        <w:rPr>
          <w:i/>
          <w:iCs/>
        </w:rPr>
      </w:pPr>
      <w:r w:rsidRPr="00CC47DF">
        <w:rPr>
          <w:i/>
          <w:iCs/>
        </w:rPr>
        <w:t>carefully</w:t>
      </w:r>
      <w:r w:rsidRPr="00CC47DF">
        <w:rPr>
          <w:i/>
          <w:iCs/>
        </w:rPr>
        <w:t xml:space="preserve"> </w:t>
      </w:r>
      <w:r w:rsidRPr="00CC47DF">
        <w:rPr>
          <w:i/>
          <w:iCs/>
        </w:rPr>
        <w:t>review the two lessons on Types of Business Ownership and Small Business and Entrepreneurship</w:t>
      </w:r>
    </w:p>
    <w:p w14:paraId="1E62A2EC" w14:textId="77777777" w:rsidR="00CC47DF" w:rsidRPr="00CC47DF" w:rsidRDefault="00CC47DF" w:rsidP="009D5CE6">
      <w:pPr>
        <w:spacing w:line="276" w:lineRule="auto"/>
        <w:rPr>
          <w:i/>
          <w:iCs/>
        </w:rPr>
      </w:pPr>
    </w:p>
    <w:p w14:paraId="43349AF0" w14:textId="77777777" w:rsidR="00D15BD5" w:rsidRPr="00CC47DF" w:rsidRDefault="00D15BD5" w:rsidP="009D5CE6">
      <w:pPr>
        <w:spacing w:line="276" w:lineRule="auto"/>
        <w:rPr>
          <w:i/>
          <w:iCs/>
        </w:rPr>
      </w:pPr>
    </w:p>
    <w:sectPr w:rsidR="00D15BD5" w:rsidRPr="00CC47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tjAxNza2NDQysDRV0lEKTi0uzszPAykwrAUABPYAiCwAAAA="/>
  </w:docVars>
  <w:rsids>
    <w:rsidRoot w:val="00CC47DF"/>
    <w:rsid w:val="009D5CE6"/>
    <w:rsid w:val="00CC47DF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0B3E02"/>
  <w15:chartTrackingRefBased/>
  <w15:docId w15:val="{E9204682-76C1-4AF0-B0C2-5602152091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0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1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2-21T17:34:00Z</dcterms:created>
  <dcterms:modified xsi:type="dcterms:W3CDTF">2022-02-21T17:36:00Z</dcterms:modified>
</cp:coreProperties>
</file>